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89F71" w14:textId="785A0859" w:rsidR="004168F5" w:rsidRDefault="008B4B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e Ayers</w:t>
      </w:r>
    </w:p>
    <w:p w14:paraId="30FF3206" w14:textId="3AFDD076" w:rsidR="008B4B76" w:rsidRDefault="008B4B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</w:p>
    <w:p w14:paraId="363319E8" w14:textId="400593FE" w:rsidR="008B4B76" w:rsidRDefault="008B4B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13/2022</w:t>
      </w:r>
    </w:p>
    <w:p w14:paraId="310B49D9" w14:textId="272C6133" w:rsidR="008B4B76" w:rsidRDefault="008B4B76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023470">
          <w:rPr>
            <w:rStyle w:val="Hyperlink"/>
            <w:rFonts w:ascii="Times New Roman" w:hAnsi="Times New Roman" w:cs="Times New Roman"/>
            <w:sz w:val="24"/>
            <w:szCs w:val="24"/>
          </w:rPr>
          <w:t>dale.ayers@snhu.edu</w:t>
        </w:r>
      </w:hyperlink>
    </w:p>
    <w:p w14:paraId="4DE1017F" w14:textId="033E9BA7" w:rsidR="008B4B76" w:rsidRDefault="008B4B76" w:rsidP="008B4B7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4B76">
        <w:rPr>
          <w:rFonts w:ascii="Times New Roman" w:hAnsi="Times New Roman" w:cs="Times New Roman"/>
          <w:b/>
          <w:bCs/>
          <w:sz w:val="24"/>
          <w:szCs w:val="24"/>
        </w:rPr>
        <w:t>Module Two Buffer Overflow Activity</w:t>
      </w:r>
    </w:p>
    <w:p w14:paraId="13E615F6" w14:textId="5CC3BA91" w:rsidR="008B4B76" w:rsidRDefault="008B4B76" w:rsidP="008B4B7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62A0187" wp14:editId="63C6CD6D">
            <wp:extent cx="5943600" cy="158369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94310" w14:textId="7E313F0C" w:rsidR="008B4B76" w:rsidRPr="008B4B76" w:rsidRDefault="008B4B76" w:rsidP="008B4B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event buffer overflow what I did was create a variable ca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maxBuffer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a constant then set </w:t>
      </w:r>
      <w:proofErr w:type="spellStart"/>
      <w:r>
        <w:rPr>
          <w:rFonts w:ascii="Times New Roman" w:hAnsi="Times New Roman" w:cs="Times New Roman"/>
          <w:sz w:val="24"/>
          <w:szCs w:val="24"/>
        </w:rPr>
        <w:t>maxBuffer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20. Next I set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in.width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xBufferS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is ensures th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_in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41AD">
        <w:rPr>
          <w:rFonts w:ascii="Times New Roman" w:hAnsi="Times New Roman" w:cs="Times New Roman"/>
          <w:sz w:val="24"/>
          <w:szCs w:val="24"/>
        </w:rPr>
        <w:t xml:space="preserve">cannot go over 20, if more than 20 characters are entered then the program just doesn’t read them. Just for good measure I created an if statement that would detect and print out “Buffer Overflow Detected” if the size of the </w:t>
      </w:r>
      <w:proofErr w:type="spellStart"/>
      <w:r w:rsidR="003241AD">
        <w:rPr>
          <w:rFonts w:ascii="Times New Roman" w:hAnsi="Times New Roman" w:cs="Times New Roman"/>
          <w:sz w:val="24"/>
          <w:szCs w:val="24"/>
        </w:rPr>
        <w:t>user_input</w:t>
      </w:r>
      <w:proofErr w:type="spellEnd"/>
      <w:r w:rsidR="003241AD">
        <w:rPr>
          <w:rFonts w:ascii="Times New Roman" w:hAnsi="Times New Roman" w:cs="Times New Roman"/>
          <w:sz w:val="24"/>
          <w:szCs w:val="24"/>
        </w:rPr>
        <w:t xml:space="preserve"> characters went over 20. As you can see from the screenshot it is not possible to overflow the buffer because </w:t>
      </w:r>
      <w:r w:rsidR="00B90A0A">
        <w:rPr>
          <w:rFonts w:ascii="Times New Roman" w:hAnsi="Times New Roman" w:cs="Times New Roman"/>
          <w:sz w:val="24"/>
          <w:szCs w:val="24"/>
        </w:rPr>
        <w:t xml:space="preserve">I have only whitelisted characters that have 20 or less characters. </w:t>
      </w:r>
    </w:p>
    <w:sectPr w:rsidR="008B4B76" w:rsidRPr="008B4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A3NDYytDSyNDVW0lEKTi0uzszPAykwrAUAfoMlJywAAAA="/>
  </w:docVars>
  <w:rsids>
    <w:rsidRoot w:val="008B4B76"/>
    <w:rsid w:val="003241AD"/>
    <w:rsid w:val="004168F5"/>
    <w:rsid w:val="008B4B76"/>
    <w:rsid w:val="00B90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06EFA"/>
  <w15:chartTrackingRefBased/>
  <w15:docId w15:val="{D7A2FB65-5AF4-4B67-915F-D1C0E5276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4B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4B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dale.ayers@sn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Ayers</dc:creator>
  <cp:keywords/>
  <dc:description/>
  <cp:lastModifiedBy>Dale Ayers</cp:lastModifiedBy>
  <cp:revision>1</cp:revision>
  <dcterms:created xsi:type="dcterms:W3CDTF">2022-11-13T13:45:00Z</dcterms:created>
  <dcterms:modified xsi:type="dcterms:W3CDTF">2022-11-1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eefd13-7b0e-4e00-b711-549c7585355d</vt:lpwstr>
  </property>
</Properties>
</file>